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E004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0C9">
        <w:rPr>
          <w:rFonts w:eastAsia="Times New Roman" w:cstheme="minorHAnsi"/>
          <w:b/>
        </w:rPr>
        <w:t>68620</w:t>
      </w:r>
    </w:p>
    <w:p w14:paraId="2F6924E5" w14:textId="2013DC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50C9">
        <w:rPr>
          <w:rFonts w:eastAsia="Times New Roman" w:cstheme="minorHAnsi"/>
          <w:b/>
        </w:rPr>
        <w:t>Poornima G</w:t>
      </w:r>
    </w:p>
    <w:p w14:paraId="6FB9233B" w14:textId="18907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250C9" w:rsidRPr="00ED55A3">
          <w:rPr>
            <w:rStyle w:val="Hyperlink"/>
            <w:rFonts w:eastAsia="Times New Roman" w:cstheme="minorHAnsi"/>
            <w:b/>
          </w:rPr>
          <w:t>https://review.jove.com/account/file-uploader?src=20929148</w:t>
        </w:r>
      </w:hyperlink>
      <w:r w:rsidR="00A250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EC9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50C9" w:rsidRPr="00A250C9">
        <w:rPr>
          <w:rStyle w:val="ArticleTitle"/>
          <w:rFonts w:cstheme="minorHAnsi"/>
        </w:rPr>
        <w:t>Accessing the Subdural Space of the Rodent Spinal Cord for Treatment Deli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3E4A89" w14:textId="53FC8CE2" w:rsidR="00A250C9" w:rsidRDefault="00A250C9" w:rsidP="00A250C9">
      <w:pPr>
        <w:outlineLvl w:val="0"/>
        <w:rPr>
          <w:rFonts w:eastAsia="Times New Roman" w:cstheme="minorHAnsi"/>
          <w:b/>
          <w:sz w:val="28"/>
          <w:szCs w:val="28"/>
        </w:rPr>
      </w:pPr>
      <w:r w:rsidRPr="00A250C9">
        <w:rPr>
          <w:rFonts w:eastAsia="Times New Roman" w:cstheme="minorHAnsi"/>
          <w:b/>
          <w:sz w:val="28"/>
          <w:szCs w:val="28"/>
        </w:rPr>
        <w:t>Salvador Lopez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Chien Kow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250C9">
        <w:rPr>
          <w:rFonts w:eastAsia="Times New Roman" w:cstheme="minorHAnsi"/>
          <w:b/>
          <w:sz w:val="28"/>
          <w:szCs w:val="28"/>
        </w:rPr>
        <w:t>,</w:t>
      </w:r>
      <w:r w:rsidR="007C2ECF">
        <w:rPr>
          <w:rFonts w:eastAsia="Times New Roman" w:cstheme="minorHAnsi"/>
          <w:b/>
          <w:sz w:val="28"/>
          <w:szCs w:val="28"/>
        </w:rPr>
        <w:t xml:space="preserve"> Manju Ganesh</w:t>
      </w:r>
      <w:r w:rsidR="007C2ECF"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7C2ECF">
        <w:rPr>
          <w:rFonts w:eastAsia="Times New Roman" w:cstheme="minorHAnsi"/>
          <w:b/>
          <w:sz w:val="28"/>
          <w:szCs w:val="28"/>
        </w:rPr>
        <w:t xml:space="preserve">, </w:t>
      </w:r>
      <w:r w:rsidRPr="00A250C9">
        <w:rPr>
          <w:rFonts w:eastAsia="Times New Roman" w:cstheme="minorHAnsi"/>
          <w:b/>
          <w:sz w:val="28"/>
          <w:szCs w:val="28"/>
        </w:rPr>
        <w:t>Darren Svirskis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Bruce Harland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 xml:space="preserve"> </w:t>
      </w:r>
    </w:p>
    <w:p w14:paraId="38E697D6" w14:textId="77777777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EBE63AD" w14:textId="45E223E0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Cs/>
          <w:sz w:val="28"/>
          <w:szCs w:val="28"/>
        </w:rPr>
        <w:t>School of Pharmacy, University of Auckland</w:t>
      </w:r>
    </w:p>
    <w:p w14:paraId="33CD999C" w14:textId="6902D1FD" w:rsidR="00D6314B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A250C9">
        <w:rPr>
          <w:rFonts w:eastAsia="Times New Roman" w:cstheme="minorHAnsi"/>
          <w:bCs/>
          <w:sz w:val="28"/>
          <w:szCs w:val="28"/>
        </w:rPr>
        <w:t>Neurosurgical Department, Auckland City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BB0C30" w:rsidR="004E0C5A" w:rsidRDefault="00A250C9" w:rsidP="004E0C5A">
      <w:pPr>
        <w:outlineLvl w:val="0"/>
        <w:rPr>
          <w:rFonts w:eastAsia="Times New Roman" w:cstheme="minorHAnsi"/>
        </w:rPr>
      </w:pPr>
      <w:bookmarkStart w:id="0" w:name="_Hlk25233958"/>
      <w:r w:rsidRPr="00A250C9">
        <w:rPr>
          <w:rFonts w:eastAsia="Times New Roman" w:cstheme="minorHAnsi"/>
        </w:rPr>
        <w:t>Salvador Lopez</w:t>
      </w:r>
      <w:r w:rsidRPr="00A250C9">
        <w:rPr>
          <w:rFonts w:eastAsia="Times New Roman" w:cstheme="minorHAnsi"/>
        </w:rPr>
        <w:tab/>
        <w:t>salvador.lopez@auckland.ac.n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0B67F4" w14:textId="577D4A86" w:rsidR="00A250C9" w:rsidRP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Chien Kow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chienyew@gmail.com</w:t>
      </w:r>
    </w:p>
    <w:p w14:paraId="489FD062" w14:textId="4996D9A3" w:rsid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Darren Svirskis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</w:r>
      <w:r w:rsidR="007C2ECF" w:rsidRPr="007C2ECF">
        <w:rPr>
          <w:rFonts w:cstheme="minorHAnsi"/>
          <w:bCs/>
        </w:rPr>
        <w:t>d.svirskis@auckland.ac.nz</w:t>
      </w:r>
    </w:p>
    <w:p w14:paraId="75EB9C28" w14:textId="68030DA8" w:rsidR="007C2ECF" w:rsidRDefault="007C2ECF" w:rsidP="00A250C9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Manju Ganesh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7C2ECF">
        <w:rPr>
          <w:rFonts w:cstheme="minorHAnsi"/>
          <w:bCs/>
        </w:rPr>
        <w:t>manju.ganesh@auckland.ac.nz</w:t>
      </w:r>
    </w:p>
    <w:p w14:paraId="12916965" w14:textId="0FF2EFF1" w:rsidR="003B5E26" w:rsidRPr="000D7C13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Bruce Harland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bruce.harland@auckland.ac.nz</w:t>
      </w:r>
    </w:p>
    <w:p w14:paraId="6F84F159" w14:textId="753C1B6F" w:rsidR="003B5E26" w:rsidRPr="000D7C13" w:rsidRDefault="00A250C9" w:rsidP="009A0E7C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Salvador Lopez</w:t>
      </w:r>
      <w:r w:rsidRPr="00A250C9">
        <w:rPr>
          <w:rFonts w:cstheme="minorHAnsi"/>
          <w:bCs/>
        </w:rPr>
        <w:tab/>
        <w:t>salvador.lopez@auckland.ac.nz</w:t>
      </w: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81D042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214C2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EF39E4D" w:rsidR="005F1ADF" w:rsidRDefault="005F1ADF" w:rsidP="005F1ADF">
      <w:pPr>
        <w:spacing w:before="60"/>
        <w:ind w:left="720"/>
        <w:rPr>
          <w:rFonts w:eastAsia="Times New Roman" w:cstheme="minorHAnsi"/>
          <w:b/>
        </w:rPr>
      </w:pPr>
    </w:p>
    <w:p w14:paraId="07DA6E6C" w14:textId="393B703F" w:rsidR="00973E9F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bookmarkStart w:id="1" w:name="_Hlk204178377"/>
      <w:commentRangeStart w:id="2"/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973E9F">
        <w:rPr>
          <w:rFonts w:eastAsia="Times New Roman" w:cstheme="minorHAnsi"/>
          <w:b/>
          <w:color w:val="7F7F7F" w:themeColor="text1" w:themeTint="80"/>
        </w:rPr>
        <w:t>3.1.1, 3.1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2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="00973E9F">
        <w:rPr>
          <w:rFonts w:eastAsia="Times New Roman" w:cstheme="minorHAnsi"/>
          <w:b/>
          <w:color w:val="7F7F7F" w:themeColor="text1" w:themeTint="80"/>
        </w:rPr>
        <w:t>, 3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3.1, 3.3.2, 3.3.3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5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6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1.1, 4.1.2, 4.1.3</w:t>
      </w:r>
    </w:p>
    <w:p w14:paraId="5040508A" w14:textId="43C49076" w:rsidR="00A67148" w:rsidRDefault="00973E9F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4.2.1, 4.2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3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4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4.5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5.3.1, 5.3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4.1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>
        <w:rPr>
          <w:rFonts w:eastAsia="Times New Roman" w:cstheme="minorHAnsi"/>
          <w:b/>
          <w:color w:val="7F7F7F" w:themeColor="text1" w:themeTint="80"/>
        </w:rPr>
        <w:t>5.5.1</w:t>
      </w:r>
      <w:r w:rsidR="00A67148">
        <w:rPr>
          <w:rFonts w:eastAsia="Times New Roman" w:cstheme="minorHAnsi"/>
          <w:b/>
          <w:color w:val="7F7F7F" w:themeColor="text1" w:themeTint="80"/>
        </w:rPr>
        <w:t>, 5.5.2</w:t>
      </w:r>
      <w:r w:rsidR="00B1044D"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6.1, 5.6.2</w:t>
      </w:r>
      <w:commentRangeEnd w:id="2"/>
      <w:r w:rsidR="00C91459">
        <w:rPr>
          <w:rStyle w:val="CommentReference"/>
          <w:lang w:val="x-none" w:eastAsia="x-none"/>
        </w:rPr>
        <w:commentReference w:id="2"/>
      </w:r>
    </w:p>
    <w:bookmarkEnd w:id="1"/>
    <w:p w14:paraId="1713ACCB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1401D69" w14:textId="40E027F4" w:rsidR="00B1044D" w:rsidRPr="00B1044D" w:rsidRDefault="00B1044D" w:rsidP="00B1044D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lang w:val="en-IN"/>
          <w14:ligatures w14:val="standardContextual"/>
        </w:rPr>
      </w:pPr>
      <w:bookmarkStart w:id="3" w:name="_Hlk161354481"/>
      <w:r w:rsidRPr="00B1044D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 xml:space="preserve">, please use your microscope camera to film the </w:t>
      </w:r>
      <w:r w:rsidRPr="00B1044D">
        <w:rPr>
          <w:rFonts w:ascii="Calibri" w:eastAsia="Times New Roman" w:hAnsi="Calibri" w:cs="Calibri"/>
          <w:b/>
          <w:color w:val="000000"/>
          <w:highlight w:val="yellow"/>
        </w:rPr>
        <w:t>SCOPE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 xml:space="preserve"> shots and upload the files to your project page </w:t>
      </w:r>
      <w:r w:rsidR="00C91459">
        <w:rPr>
          <w:rFonts w:ascii="Calibri" w:eastAsia="Times New Roman" w:hAnsi="Calibri" w:cs="Calibri"/>
          <w:bCs/>
          <w:color w:val="000000"/>
          <w:highlight w:val="yellow"/>
        </w:rPr>
        <w:t xml:space="preserve">along with </w:t>
      </w:r>
      <w:r w:rsidR="00C91459" w:rsidRPr="00C91459">
        <w:rPr>
          <w:rFonts w:ascii="Calibri" w:eastAsia="Times New Roman" w:hAnsi="Calibri" w:cs="Calibri"/>
          <w:b/>
          <w:color w:val="000000"/>
          <w:highlight w:val="yellow"/>
        </w:rPr>
        <w:t>timestamp indications</w:t>
      </w:r>
      <w:r w:rsidR="00C91459">
        <w:rPr>
          <w:rFonts w:ascii="Calibri" w:eastAsia="Times New Roman" w:hAnsi="Calibri" w:cs="Calibri"/>
          <w:bCs/>
          <w:color w:val="000000"/>
          <w:highlight w:val="yellow"/>
        </w:rPr>
        <w:t xml:space="preserve"> </w:t>
      </w:r>
      <w:r w:rsidRPr="00B1044D">
        <w:rPr>
          <w:rFonts w:ascii="Calibri" w:eastAsia="Times New Roman" w:hAnsi="Calibri" w:cs="Calibri"/>
          <w:bCs/>
          <w:color w:val="000000"/>
          <w:highlight w:val="yellow"/>
        </w:rPr>
        <w:t>as soon as possible:</w:t>
      </w:r>
      <w:r w:rsidR="00C91459">
        <w:rPr>
          <w:rFonts w:ascii="Calibri" w:eastAsia="Times New Roman" w:hAnsi="Calibri" w:cs="Calibri"/>
          <w:bCs/>
          <w:color w:val="000000"/>
        </w:rPr>
        <w:t xml:space="preserve"> </w:t>
      </w:r>
      <w:hyperlink r:id="rId13" w:history="1">
        <w:r w:rsidR="00C91459" w:rsidRPr="00ED55A3">
          <w:rPr>
            <w:rStyle w:val="Hyperlink"/>
            <w:rFonts w:eastAsia="Times New Roman" w:cstheme="minorHAnsi"/>
            <w:b/>
          </w:rPr>
          <w:t>https://review.jove.com/account/file-uploader?src=20929148</w:t>
        </w:r>
      </w:hyperlink>
    </w:p>
    <w:bookmarkEnd w:id="3"/>
    <w:p w14:paraId="59994C65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8E473A4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DCE9F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92E31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5E8A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81BF3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774F9A1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46</w:t>
      </w:r>
      <w:proofErr w:type="gramEnd"/>
      <w:r w:rsidR="00E81BF3">
        <w:rPr>
          <w:rFonts w:cstheme="minorHAnsi"/>
          <w:bCs/>
          <w:sz w:val="22"/>
          <w:szCs w:val="22"/>
        </w:rPr>
        <w:t xml:space="preserve"> (</w:t>
      </w:r>
      <w:r w:rsidR="00237947">
        <w:rPr>
          <w:rFonts w:cstheme="minorHAnsi"/>
          <w:bCs/>
          <w:sz w:val="22"/>
          <w:szCs w:val="22"/>
        </w:rPr>
        <w:t xml:space="preserve">24 </w:t>
      </w:r>
      <w:r w:rsidR="00E81BF3">
        <w:rPr>
          <w:rFonts w:cstheme="minorHAnsi"/>
          <w:bCs/>
          <w:sz w:val="22"/>
          <w:szCs w:val="22"/>
        </w:rPr>
        <w:t>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1108F23C" w:rsidR="007D61A8" w:rsidRPr="00B07A3B" w:rsidRDefault="009774C7" w:rsidP="00731E5D">
      <w:pPr>
        <w:rPr>
          <w:rFonts w:cstheme="minorHAnsi"/>
          <w:b/>
        </w:rPr>
      </w:pPr>
      <w:r w:rsidRPr="009774C7">
        <w:rPr>
          <w:rFonts w:cstheme="minorHAnsi"/>
          <w:b/>
          <w:highlight w:val="yellow"/>
        </w:rPr>
        <w:t xml:space="preserve">Authors: </w:t>
      </w:r>
      <w:r w:rsidRPr="009774C7">
        <w:rPr>
          <w:rFonts w:cstheme="minorHAnsi"/>
          <w:bCs/>
          <w:highlight w:val="yellow"/>
        </w:rPr>
        <w:t xml:space="preserve">I have chosen </w:t>
      </w:r>
      <w:r>
        <w:rPr>
          <w:rFonts w:cstheme="minorHAnsi"/>
          <w:bCs/>
          <w:highlight w:val="yellow"/>
        </w:rPr>
        <w:t>the 5 best answers. Please let me know if you would like to swap any questions</w:t>
      </w:r>
      <w:r w:rsidRPr="009774C7">
        <w:rPr>
          <w:rFonts w:cstheme="minorHAnsi"/>
          <w:bCs/>
          <w:highlight w:val="yellow"/>
        </w:rPr>
        <w:t xml:space="preserve"> with the deleted ones.</w:t>
      </w:r>
      <w:r w:rsidRPr="009774C7">
        <w:rPr>
          <w:rFonts w:cstheme="minorHAnsi"/>
          <w:bCs/>
          <w:highlight w:val="yellow"/>
        </w:rPr>
        <w:br/>
        <w:t>Please make a note of who presented which answer and let us know after the shoot</w:t>
      </w:r>
    </w:p>
    <w:p w14:paraId="5E2C6F52" w14:textId="77777777" w:rsidR="003B68EB" w:rsidRDefault="003B68EB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16F3E485" w14:textId="44BB3D53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A6E8F79" w14:textId="2BCBF843" w:rsidR="00B1044D" w:rsidRPr="009774C7" w:rsidRDefault="000F1E81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bCs/>
          <w:color w:val="auto"/>
        </w:rPr>
      </w:pPr>
      <w:r w:rsidRPr="009774C7">
        <w:rPr>
          <w:rStyle w:val="AuthorName"/>
          <w:rFonts w:asciiTheme="minorHAnsi" w:eastAsia="Times" w:hAnsiTheme="minorHAnsi" w:cstheme="minorHAnsi"/>
        </w:rPr>
        <w:t>Salvador Lopez</w:t>
      </w:r>
      <w:r w:rsidR="00927B12" w:rsidRPr="009774C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:</w:t>
      </w:r>
      <w:r w:rsidR="005A33C6" w:rsidRPr="009774C7">
        <w:rPr>
          <w:rFonts w:cstheme="minorHAnsi"/>
          <w:bCs/>
        </w:rPr>
        <w:t xml:space="preserve"> </w:t>
      </w:r>
      <w:r w:rsidR="005B600D" w:rsidRPr="009774C7">
        <w:rPr>
          <w:rFonts w:eastAsia="Times New Roman" w:cstheme="minorHAnsi"/>
          <w:bCs/>
          <w:color w:val="auto"/>
        </w:rPr>
        <w:t>We’re exploring whether delivering treatment directly onto injured spinal tissue, via subdural administration, can improve recovery and function after spinal cord injury.</w:t>
      </w:r>
    </w:p>
    <w:p w14:paraId="7692B1D2" w14:textId="629C926F" w:rsidR="00B1044D" w:rsidRPr="009774C7" w:rsidRDefault="00B1044D" w:rsidP="00B1044D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bCs/>
          <w:color w:val="0000FF"/>
        </w:rPr>
      </w:pPr>
      <w:bookmarkStart w:id="4" w:name="_Hlk194676695"/>
      <w:r w:rsidRPr="009774C7">
        <w:rPr>
          <w:rFonts w:ascii="Calibri" w:hAnsi="Calibri" w:cs="Calibri"/>
          <w:bCs/>
          <w:color w:val="000000"/>
        </w:rPr>
        <w:t xml:space="preserve">INTERVIEW: Named talent says the statement above in an interview-style shot, looking slightly off-camera. </w:t>
      </w:r>
      <w:r w:rsidRPr="009774C7">
        <w:rPr>
          <w:rFonts w:ascii="Calibri" w:hAnsi="Calibri" w:cs="Calibri"/>
          <w:bCs/>
          <w:i/>
          <w:iCs/>
          <w:color w:val="3333FF"/>
        </w:rPr>
        <w:t xml:space="preserve">Suggested B-roll: </w:t>
      </w:r>
      <w:bookmarkEnd w:id="4"/>
      <w:r w:rsidR="009774C7" w:rsidRPr="009774C7">
        <w:rPr>
          <w:rFonts w:ascii="Calibri" w:hAnsi="Calibri" w:cs="Calibri"/>
          <w:bCs/>
          <w:i/>
          <w:iCs/>
          <w:color w:val="3333FF"/>
        </w:rPr>
        <w:t>2.3.1</w:t>
      </w:r>
    </w:p>
    <w:p w14:paraId="2863DE7F" w14:textId="419C749A" w:rsidR="00B1044D" w:rsidRPr="009774C7" w:rsidRDefault="00B1044D" w:rsidP="00B1044D">
      <w:pPr>
        <w:pStyle w:val="ListParagraph"/>
        <w:spacing w:before="120"/>
        <w:contextualSpacing w:val="0"/>
        <w:rPr>
          <w:rFonts w:eastAsia="Times New Roman" w:cstheme="minorHAnsi"/>
          <w:bCs/>
          <w:color w:val="0000FF"/>
        </w:rPr>
      </w:pPr>
    </w:p>
    <w:p w14:paraId="00A66870" w14:textId="77777777" w:rsidR="007D61A8" w:rsidRPr="00B07A3B" w:rsidRDefault="007D61A8" w:rsidP="00765A72">
      <w:pPr>
        <w:rPr>
          <w:rFonts w:eastAsia="Times New Roman" w:cstheme="minorHAnsi"/>
          <w:b/>
          <w:bCs/>
        </w:rPr>
      </w:pPr>
    </w:p>
    <w:p w14:paraId="793DF302" w14:textId="54B4649E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747BE480" w:rsidR="00D75084" w:rsidRPr="009774C7" w:rsidRDefault="00E2773A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1044D">
        <w:rPr>
          <w:rStyle w:val="AuthorName"/>
          <w:rFonts w:asciiTheme="minorHAnsi" w:eastAsia="Times" w:hAnsiTheme="minorHAnsi" w:cstheme="minorHAnsi"/>
          <w:color w:val="auto"/>
        </w:rPr>
        <w:t>Lopez/Ganesh/Harland</w:t>
      </w:r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826BF8" w:rsidRPr="00B1044D">
        <w:rPr>
          <w:rFonts w:cstheme="minorHAnsi"/>
          <w:color w:val="auto"/>
        </w:rPr>
        <w:t>Current challenges for our research revolve around broadening the scope of our treatment modalities. We want to create a reproducible and reliable treatment paradigm that can be applied in multiple scenarios.</w:t>
      </w:r>
    </w:p>
    <w:p w14:paraId="7F98A051" w14:textId="6F7FF213" w:rsidR="009774C7" w:rsidRPr="004D6AE3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9F97F53" w14:textId="77777777" w:rsidR="004D6AE3" w:rsidRPr="00B1044D" w:rsidRDefault="004D6AE3" w:rsidP="004D6AE3">
      <w:pPr>
        <w:pStyle w:val="ListParagraph"/>
        <w:spacing w:before="120"/>
        <w:contextualSpacing w:val="0"/>
        <w:rPr>
          <w:rFonts w:eastAsia="Times New Roman" w:cstheme="minorHAnsi"/>
          <w:color w:val="auto"/>
        </w:rPr>
      </w:pPr>
    </w:p>
    <w:p w14:paraId="7D53E431" w14:textId="77777777" w:rsidR="0071156C" w:rsidRPr="00B1044D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1248D901" w:rsidR="007D61A8" w:rsidRPr="009774C7" w:rsidRDefault="00E2773A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1044D">
        <w:rPr>
          <w:rFonts w:ascii="Calibri" w:hAnsi="Calibri" w:cstheme="minorHAnsi"/>
          <w:b/>
          <w:color w:val="auto"/>
          <w:u w:val="single"/>
        </w:rPr>
        <w:t>Lopez/Ganesh/Harland</w:t>
      </w:r>
      <w:r w:rsidR="007D61A8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B1044D">
        <w:rPr>
          <w:rFonts w:eastAsia="Times New Roman" w:cstheme="minorHAnsi"/>
          <w:color w:val="auto"/>
        </w:rPr>
        <w:t xml:space="preserve"> </w:t>
      </w:r>
      <w:r w:rsidR="00827910" w:rsidRPr="00B1044D">
        <w:rPr>
          <w:rFonts w:cstheme="minorHAnsi"/>
          <w:color w:val="auto"/>
        </w:rPr>
        <w:t>Recently, our group has shown improvements in motor and sensory function in spinal cord injured rodents following electric field stimulation treatment.</w:t>
      </w:r>
    </w:p>
    <w:p w14:paraId="678FCD64" w14:textId="0A53B7EC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539B9D0E" w14:textId="77777777" w:rsidR="007D61A8" w:rsidRPr="00B1044D" w:rsidRDefault="007D61A8" w:rsidP="007D61A8">
      <w:pPr>
        <w:rPr>
          <w:rFonts w:eastAsia="Times New Roman" w:cstheme="minorHAnsi"/>
          <w:color w:val="auto"/>
        </w:rPr>
      </w:pPr>
    </w:p>
    <w:p w14:paraId="524AC04E" w14:textId="77777777" w:rsidR="007D61A8" w:rsidRPr="00B1044D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B1044D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B1044D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62FDC62" w14:textId="577BE180" w:rsidR="00056C37" w:rsidRDefault="003B68EB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color w:val="auto"/>
        </w:rPr>
      </w:pPr>
      <w:r w:rsidRPr="009774C7">
        <w:rPr>
          <w:rFonts w:ascii="Calibri" w:hAnsi="Calibri" w:cstheme="minorHAnsi"/>
          <w:b/>
          <w:color w:val="auto"/>
          <w:u w:val="single"/>
        </w:rPr>
        <w:t>Lopez/Ganesh/</w:t>
      </w:r>
      <w:proofErr w:type="gramStart"/>
      <w:r w:rsidRPr="009774C7">
        <w:rPr>
          <w:rFonts w:ascii="Calibri" w:hAnsi="Calibri" w:cstheme="minorHAnsi"/>
          <w:b/>
          <w:color w:val="auto"/>
          <w:u w:val="single"/>
        </w:rPr>
        <w:t>Harland</w:t>
      </w:r>
      <w:r w:rsidRPr="009774C7" w:rsidDel="003B68EB">
        <w:rPr>
          <w:rStyle w:val="AuthorName"/>
          <w:rFonts w:asciiTheme="minorHAnsi" w:eastAsia="Times" w:hAnsiTheme="minorHAnsi" w:cstheme="minorHAnsi"/>
          <w:color w:val="auto"/>
        </w:rPr>
        <w:t xml:space="preserve"> </w:t>
      </w:r>
      <w:r w:rsidR="00333FA4" w:rsidRPr="009774C7">
        <w:rPr>
          <w:rFonts w:eastAsia="Times New Roman" w:cstheme="minorHAnsi"/>
          <w:b/>
          <w:bCs/>
          <w:color w:val="auto"/>
          <w:u w:val="single"/>
        </w:rPr>
        <w:t>:</w:t>
      </w:r>
      <w:proofErr w:type="gramEnd"/>
      <w:r w:rsidR="00333FA4" w:rsidRPr="009774C7">
        <w:rPr>
          <w:rFonts w:eastAsia="Times New Roman" w:cstheme="minorHAnsi"/>
          <w:color w:val="auto"/>
        </w:rPr>
        <w:t xml:space="preserve"> </w:t>
      </w:r>
      <w:r w:rsidR="00056C37" w:rsidRPr="009774C7">
        <w:rPr>
          <w:rFonts w:eastAsia="Times New Roman" w:cstheme="minorHAnsi"/>
          <w:color w:val="auto"/>
        </w:rPr>
        <w:t>Our protocol delivers treatments into the intrathecal space, bypassing the blood-spinal cord barrier, offering potentially greater efficacy than standard epidural delivery methods.</w:t>
      </w:r>
    </w:p>
    <w:p w14:paraId="6E0494F4" w14:textId="4BBE8C81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21D37AE9" w14:textId="77777777" w:rsidR="009774C7" w:rsidRPr="00B1044D" w:rsidRDefault="009774C7" w:rsidP="00056C37">
      <w:pPr>
        <w:spacing w:before="120"/>
        <w:ind w:left="720"/>
        <w:rPr>
          <w:rFonts w:eastAsia="Times New Roman" w:cstheme="minorHAnsi"/>
          <w:color w:val="auto"/>
        </w:rPr>
      </w:pPr>
    </w:p>
    <w:p w14:paraId="29DED187" w14:textId="15ED3311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00675125" w:rsidR="00D75084" w:rsidRPr="009774C7" w:rsidRDefault="00E2773A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B1044D">
        <w:rPr>
          <w:rFonts w:ascii="Calibri" w:hAnsi="Calibri" w:cstheme="minorHAnsi"/>
          <w:b/>
          <w:color w:val="auto"/>
          <w:u w:val="single"/>
        </w:rPr>
        <w:t>Lopez/Ganesh/Harland</w:t>
      </w:r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D70128" w:rsidRPr="00B1044D">
        <w:rPr>
          <w:rFonts w:cstheme="minorHAnsi"/>
          <w:color w:val="auto"/>
        </w:rPr>
        <w:t>Moving forward, our group plans to utilize this method in larger animal models as well as examine its effects on bladder function following SCI.</w:t>
      </w:r>
    </w:p>
    <w:p w14:paraId="184A4DB9" w14:textId="36A401FF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33B7A430" w14:textId="77777777" w:rsidR="00622BE8" w:rsidRPr="00B1044D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EF3B94F" w:rsidR="00FF25E5" w:rsidRPr="009774C7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lvador Lopez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Research Fellow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  <w:r w:rsidR="00E2773A">
        <w:t xml:space="preserve"> </w:t>
      </w:r>
    </w:p>
    <w:p w14:paraId="530179D8" w14:textId="77777777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029D8020" w14:textId="77777777" w:rsidR="009774C7" w:rsidRPr="00D75084" w:rsidRDefault="009774C7" w:rsidP="009774C7">
      <w:pPr>
        <w:pStyle w:val="ListParagraph"/>
        <w:spacing w:before="120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0C6FD8C0" w14:textId="4A9354ED" w:rsidR="004F2DB5" w:rsidRPr="009774C7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ruce Harland</w:t>
      </w:r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Senior Research Fellow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56577D9" w14:textId="77777777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70B38F1B" w14:textId="77777777" w:rsidR="009774C7" w:rsidRPr="00B1044D" w:rsidRDefault="009774C7" w:rsidP="009774C7">
      <w:pPr>
        <w:spacing w:before="120"/>
        <w:ind w:left="720"/>
        <w:rPr>
          <w:rFonts w:eastAsia="Times New Roman" w:cstheme="minorHAnsi"/>
          <w:color w:val="auto"/>
        </w:rPr>
      </w:pPr>
    </w:p>
    <w:p w14:paraId="37BAD40B" w14:textId="77777777" w:rsidR="009774C7" w:rsidRPr="00393DD7" w:rsidRDefault="009774C7" w:rsidP="009774C7">
      <w:pPr>
        <w:pStyle w:val="ListParagraph"/>
        <w:spacing w:before="120"/>
        <w:contextualSpacing w:val="0"/>
        <w:rPr>
          <w:rFonts w:eastAsia="Times New Roman" w:cstheme="minorHAnsi"/>
        </w:rPr>
      </w:pPr>
    </w:p>
    <w:p w14:paraId="146D4196" w14:textId="43E5AFA1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54B0CC7" w:rsidR="00A13CC3" w:rsidRDefault="00FF25E5" w:rsidP="00E81BF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1BF3" w:rsidRPr="00E81BF3">
        <w:rPr>
          <w:rFonts w:eastAsia="Times New Roman" w:cstheme="minorHAnsi"/>
        </w:rPr>
        <w:t>University of Auckland</w:t>
      </w:r>
      <w:r w:rsidR="00E81BF3">
        <w:rPr>
          <w:rFonts w:eastAsia="Times New Roman" w:cstheme="minorHAnsi"/>
        </w:rPr>
        <w:t>’s</w:t>
      </w:r>
      <w:r w:rsidR="00E81BF3" w:rsidRPr="00E81BF3">
        <w:rPr>
          <w:rFonts w:eastAsia="Times New Roman" w:cstheme="minorHAnsi"/>
        </w:rPr>
        <w:t xml:space="preserve"> Institution Animal Ethics Committee (AEC) and the University Animal Welfare Officers (AWO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C1F4CE" w:rsidR="00CE10F2" w:rsidRDefault="00791488" w:rsidP="009774C7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Rat for the Surgical Procedure</w:t>
      </w:r>
    </w:p>
    <w:p w14:paraId="314C5FBA" w14:textId="3331AE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 xml:space="preserve">Manju </w:t>
      </w:r>
      <w:r w:rsidR="009774C7">
        <w:rPr>
          <w:rFonts w:cstheme="minorHAnsi"/>
        </w:rPr>
        <w:t xml:space="preserve">Ganesh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26D5AA" w14:textId="2061772F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on a clean table </w:t>
      </w:r>
      <w:r w:rsidRPr="0079148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91488">
        <w:rPr>
          <w:b/>
          <w:bCs/>
          <w:lang w:eastAsia="en-IN"/>
        </w:rPr>
        <w:t>]</w:t>
      </w:r>
      <w:r>
        <w:rPr>
          <w:lang w:eastAsia="en-IN"/>
        </w:rPr>
        <w:t xml:space="preserve"> and </w:t>
      </w:r>
      <w:r w:rsidRPr="001A576B">
        <w:rPr>
          <w:lang w:eastAsia="en-IN"/>
        </w:rPr>
        <w:t xml:space="preserve">shave the fur along the back of the animal, starting at the base of the neck and ending at the top of the hips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0A78E12C" w14:textId="0C029391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a clean workbench. </w:t>
      </w:r>
      <w:r w:rsidRPr="00791488">
        <w:rPr>
          <w:b/>
          <w:bCs/>
          <w:lang w:val="en-IN" w:eastAsia="en-IN"/>
        </w:rPr>
        <w:t>TXT: Anesthesia: 3% Isoflurane</w:t>
      </w:r>
    </w:p>
    <w:p w14:paraId="0CDFB041" w14:textId="5625FD72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shaving the back of the rat from the base of the neck to the hips using electric clippers.</w:t>
      </w:r>
    </w:p>
    <w:p w14:paraId="403BA3CE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C796AC0" w14:textId="37706B3D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ing chlorhexidine scrub, disinfect the shaved area </w:t>
      </w:r>
      <w:r>
        <w:rPr>
          <w:lang w:eastAsia="en-IN"/>
        </w:rPr>
        <w:t xml:space="preserve">three times </w:t>
      </w:r>
      <w:r w:rsidRPr="001A576B">
        <w:rPr>
          <w:lang w:eastAsia="en-IN"/>
        </w:rPr>
        <w:t xml:space="preserve">in a circular motion moving outward from the </w:t>
      </w:r>
      <w:proofErr w:type="spellStart"/>
      <w:r w:rsidRPr="001A576B">
        <w:rPr>
          <w:lang w:eastAsia="en-IN"/>
        </w:rPr>
        <w:t>center</w:t>
      </w:r>
      <w:proofErr w:type="spellEnd"/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Then apply chlorhexidine tincture in the same manner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a</w:t>
      </w:r>
      <w:r w:rsidRPr="001A576B">
        <w:rPr>
          <w:lang w:eastAsia="en-IN"/>
        </w:rPr>
        <w:t xml:space="preserve">pply ophthalmic lubricant to the eyes to prevent drying out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9015058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scrubbing the </w:t>
      </w:r>
      <w:proofErr w:type="spellStart"/>
      <w:r w:rsidRPr="001A576B">
        <w:rPr>
          <w:lang w:val="en-IN" w:eastAsia="en-IN"/>
        </w:rPr>
        <w:t>center</w:t>
      </w:r>
      <w:proofErr w:type="spellEnd"/>
      <w:r w:rsidRPr="001A576B">
        <w:rPr>
          <w:lang w:val="en-IN" w:eastAsia="en-IN"/>
        </w:rPr>
        <w:t xml:space="preserve"> of the shaved area with chlorhexidine using a circular motion.</w:t>
      </w:r>
    </w:p>
    <w:p w14:paraId="5BD26313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applying chlorhexidine tincture using a circular motion.</w:t>
      </w:r>
    </w:p>
    <w:p w14:paraId="312FC3F8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applying lubricant to both eyes of the rat.</w:t>
      </w:r>
    </w:p>
    <w:p w14:paraId="10E73BD7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07DC26F" w14:textId="1AD49474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ow, t</w:t>
      </w:r>
      <w:r w:rsidRPr="001A576B">
        <w:rPr>
          <w:lang w:eastAsia="en-IN"/>
        </w:rPr>
        <w:t xml:space="preserve">ransfer the rat onto a heating pad placed under the microscop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Drape a press-and-seal film over the shaved area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, then cut an opening just large enough to expose the surgical field without revealing unshaved fur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4398DEC9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placing the rat on a heating pad under the surgical microscope.</w:t>
      </w:r>
    </w:p>
    <w:p w14:paraId="5AA7A347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laying a press-and-seal drape over the rat’s back.</w:t>
      </w:r>
    </w:p>
    <w:p w14:paraId="6C2FC7F6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cutting a circular window in the drape to expose only the surgical region.</w:t>
      </w:r>
    </w:p>
    <w:p w14:paraId="5B258B04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0171B29" w14:textId="5E8116D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Insert a rectal temperature probe to monitor the rat’s tempera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djust the heating pad as needed to maintain a temperature of approximately 37 degrees Celsiu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p</w:t>
      </w:r>
      <w:r w:rsidRPr="001A576B">
        <w:rPr>
          <w:lang w:eastAsia="en-IN"/>
        </w:rPr>
        <w:t xml:space="preserve">erform animal welfare checks every 5 to 10 minutes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1179B1DD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inserting the rectal temperature probe into the rat.</w:t>
      </w:r>
    </w:p>
    <w:p w14:paraId="04A92715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adjusting heating pad settings while monitoring temperature.</w:t>
      </w:r>
    </w:p>
    <w:p w14:paraId="684D0FCF" w14:textId="0FEBA58B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checking the rat’s </w:t>
      </w:r>
      <w:r>
        <w:rPr>
          <w:lang w:val="en-IN" w:eastAsia="en-IN"/>
        </w:rPr>
        <w:t>respiration</w:t>
      </w:r>
      <w:r w:rsidRPr="001A576B">
        <w:rPr>
          <w:lang w:val="en-IN" w:eastAsia="en-IN"/>
        </w:rPr>
        <w:t>.</w:t>
      </w:r>
    </w:p>
    <w:p w14:paraId="26189D8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6F647545" w14:textId="02B32B1E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lastRenderedPageBreak/>
        <w:t>Next, a</w:t>
      </w:r>
      <w:r w:rsidRPr="001A576B">
        <w:rPr>
          <w:lang w:eastAsia="en-IN"/>
        </w:rPr>
        <w:t xml:space="preserve">dminister a pedal reflex test to confirm the animal has reached a surgical plane of anesthesia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Once confirmed, begin the surgical procedure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7BF3D678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pinching the hind paw of the rat with forceps to assess reflex.</w:t>
      </w:r>
    </w:p>
    <w:p w14:paraId="5477A3EB" w14:textId="6FF2AE50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</w:t>
      </w:r>
      <w:r>
        <w:rPr>
          <w:lang w:val="en-IN" w:eastAsia="en-IN"/>
        </w:rPr>
        <w:t>picking up sterile surgical tools from the box</w:t>
      </w:r>
      <w:r w:rsidRPr="001A576B">
        <w:rPr>
          <w:lang w:val="en-IN" w:eastAsia="en-IN"/>
        </w:rPr>
        <w:t>.</w:t>
      </w:r>
    </w:p>
    <w:p w14:paraId="08B70087" w14:textId="77777777" w:rsidR="00791488" w:rsidRDefault="00791488" w:rsidP="00791488">
      <w:pPr>
        <w:pStyle w:val="ShotDescription"/>
        <w:ind w:firstLine="0"/>
        <w:rPr>
          <w:lang w:val="en-IN" w:eastAsia="en-IN"/>
        </w:rPr>
      </w:pPr>
    </w:p>
    <w:p w14:paraId="4D5947A2" w14:textId="77777777" w:rsidR="00791488" w:rsidRDefault="00791488" w:rsidP="00791488">
      <w:pPr>
        <w:pStyle w:val="ShotDescription"/>
        <w:ind w:firstLine="0"/>
        <w:rPr>
          <w:lang w:val="en-IN" w:eastAsia="en-IN"/>
        </w:rPr>
      </w:pPr>
    </w:p>
    <w:p w14:paraId="18497294" w14:textId="465C4340" w:rsidR="00791488" w:rsidRDefault="00791488" w:rsidP="009774C7">
      <w:pPr>
        <w:pStyle w:val="ShotDescription"/>
        <w:numPr>
          <w:ilvl w:val="0"/>
          <w:numId w:val="45"/>
        </w:numPr>
        <w:rPr>
          <w:b/>
          <w:bCs/>
          <w:lang w:val="en-IN" w:eastAsia="en-IN"/>
        </w:rPr>
      </w:pPr>
      <w:r w:rsidRPr="00791488">
        <w:rPr>
          <w:b/>
          <w:bCs/>
          <w:lang w:val="en-IN" w:eastAsia="en-IN"/>
        </w:rPr>
        <w:t xml:space="preserve">Tissue Dissection to </w:t>
      </w:r>
      <w:r>
        <w:rPr>
          <w:b/>
          <w:bCs/>
          <w:lang w:val="en-IN" w:eastAsia="en-IN"/>
        </w:rPr>
        <w:t xml:space="preserve">Access the </w:t>
      </w:r>
      <w:r w:rsidRPr="00791488">
        <w:rPr>
          <w:b/>
          <w:bCs/>
          <w:lang w:val="en-IN" w:eastAsia="en-IN"/>
        </w:rPr>
        <w:t>Spine</w:t>
      </w:r>
    </w:p>
    <w:p w14:paraId="29B3F9E7" w14:textId="341D3584" w:rsidR="00E81BF3" w:rsidRPr="00791488" w:rsidRDefault="00E81BF3" w:rsidP="00E81BF3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>Salvador Lopez</w:t>
      </w:r>
      <w:r>
        <w:rPr>
          <w:rFonts w:cstheme="minorHAnsi"/>
        </w:rPr>
        <w:t xml:space="preserve"> </w:t>
      </w:r>
    </w:p>
    <w:p w14:paraId="0CD83E9F" w14:textId="062D593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ing a scalpel blade, make a </w:t>
      </w:r>
      <w:proofErr w:type="gramStart"/>
      <w:r w:rsidRPr="001A576B">
        <w:rPr>
          <w:lang w:eastAsia="en-IN"/>
        </w:rPr>
        <w:t>6 to 8</w:t>
      </w:r>
      <w:r>
        <w:rPr>
          <w:lang w:eastAsia="en-IN"/>
        </w:rPr>
        <w:t>-</w:t>
      </w:r>
      <w:r w:rsidRPr="001A576B">
        <w:rPr>
          <w:lang w:eastAsia="en-IN"/>
        </w:rPr>
        <w:t>centimeter long</w:t>
      </w:r>
      <w:proofErr w:type="gramEnd"/>
      <w:r w:rsidRPr="001A576B">
        <w:rPr>
          <w:lang w:eastAsia="en-IN"/>
        </w:rPr>
        <w:t xml:space="preserve"> linear incision in a rostral to caudal direction, beginning just below the base of the neck and extending over the thoracic hump to expose vertebrae T9 to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>
        <w:rPr>
          <w:lang w:eastAsia="en-IN"/>
        </w:rPr>
        <w:t xml:space="preserve"> Then, with</w:t>
      </w:r>
      <w:r w:rsidRPr="001A576B">
        <w:rPr>
          <w:lang w:eastAsia="en-IN"/>
        </w:rPr>
        <w:t xml:space="preserve"> Graefe forceps or micro spring scissors, gently retract the connective tissue beneath the incision to expose the spinal muscle tissue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EE721D7" w14:textId="6BB93465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="00791488" w:rsidRPr="001A576B">
        <w:rPr>
          <w:lang w:val="en-IN" w:eastAsia="en-IN"/>
        </w:rPr>
        <w:t xml:space="preserve"> making a straight incision from the base of the neck to the thoracic hump using a scalpel blade.</w:t>
      </w:r>
    </w:p>
    <w:p w14:paraId="752ABAB3" w14:textId="3B9D33B4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using micro spring scissors to separate the connective tissue under the incision.</w:t>
      </w:r>
    </w:p>
    <w:p w14:paraId="4A9BB37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3494D8E" w14:textId="2894EC59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ow, i</w:t>
      </w:r>
      <w:r w:rsidRPr="001A576B">
        <w:rPr>
          <w:lang w:eastAsia="en-IN"/>
        </w:rPr>
        <w:t xml:space="preserve">dentify the T13 spinous process by locating the two white V-shaped tendons in the caudal half of the incision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The spinous process just rostral to this V is T13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E31030C" w14:textId="4AABA9D9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Close-up of the two white V-shaped tendons within the incision area.</w:t>
      </w:r>
    </w:p>
    <w:p w14:paraId="294EC1A0" w14:textId="2B7B5FA4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pointing to the spinous process just in front of the V-shaped tendons.</w:t>
      </w:r>
    </w:p>
    <w:p w14:paraId="38115A7A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4D66CE92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Starting at T13 and moving toward T9, use micro scissors to make small incisions in the connective tissue between each vertebral process to separate them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Then, cut parallel channels along both sides of the spinous processes to expose the lamina of each segment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. Repeat this dissection on both sides of the spine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7C0FA0C2" w14:textId="1AB4064B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making small cuts between spinous processes from T13 to T9.</w:t>
      </w:r>
    </w:p>
    <w:p w14:paraId="7E973DFD" w14:textId="5DCDC803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cutting longitudinal channels in muscle parallel to the spinous processes.</w:t>
      </w:r>
    </w:p>
    <w:p w14:paraId="0B321B82" w14:textId="33C65D4A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repeating the muscle cuts on the opposite side of the spine.</w:t>
      </w:r>
    </w:p>
    <w:p w14:paraId="1123A7B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C5602CD" w14:textId="5B9BF131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ttach serrefine clamps to the muscle walls to hold the surgical site open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 Place one pair at T13, another at the T11</w:t>
      </w:r>
      <w:r>
        <w:rPr>
          <w:lang w:eastAsia="en-IN"/>
        </w:rPr>
        <w:t>-</w:t>
      </w:r>
      <w:r w:rsidRPr="001A576B">
        <w:rPr>
          <w:lang w:eastAsia="en-IN"/>
        </w:rPr>
        <w:t>T12 border, and a third at the T11</w:t>
      </w:r>
      <w:r>
        <w:rPr>
          <w:lang w:eastAsia="en-IN"/>
        </w:rPr>
        <w:t>-</w:t>
      </w:r>
      <w:r w:rsidRPr="001A576B">
        <w:rPr>
          <w:lang w:eastAsia="en-IN"/>
        </w:rPr>
        <w:t xml:space="preserve">T10 border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AB62B45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placing serrefine clamps to each side of the exposed muscle wall.</w:t>
      </w:r>
    </w:p>
    <w:p w14:paraId="29A6C3C5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positioning clamps strategically at T13, T11/T12, and T11/T10.</w:t>
      </w:r>
    </w:p>
    <w:p w14:paraId="51268855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DB11DE7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Once the channels are defined, use micro scissors or rongeurs to remove the connective tissue between each spinous process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0ED50FBF" w14:textId="7ABAD8B5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excising the inter-process connective tissue with micro scissors.</w:t>
      </w:r>
    </w:p>
    <w:p w14:paraId="6149AB8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EC9CA5C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Continue clearing until all connective tissue and muscle is dissected from the lamina between rostral T13 and caudal T9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Ensure the laminae are clearly exposed on both sides for the laminectomy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3E64F933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using fine instruments to clean tissue off laminae along the vertebrae.</w:t>
      </w:r>
    </w:p>
    <w:p w14:paraId="42B8E1D5" w14:textId="04ABB6D6" w:rsidR="00791488" w:rsidRPr="001A576B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Close-up </w:t>
      </w:r>
      <w:r w:rsidR="00791488">
        <w:rPr>
          <w:lang w:val="en-IN" w:eastAsia="en-IN"/>
        </w:rPr>
        <w:t xml:space="preserve">of pointing to the </w:t>
      </w:r>
      <w:proofErr w:type="gramStart"/>
      <w:r w:rsidR="00791488" w:rsidRPr="001A576B">
        <w:rPr>
          <w:lang w:val="en-IN" w:eastAsia="en-IN"/>
        </w:rPr>
        <w:t>clean  exposed</w:t>
      </w:r>
      <w:proofErr w:type="gramEnd"/>
      <w:r w:rsidR="00791488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laminae.</w:t>
      </w:r>
    </w:p>
    <w:p w14:paraId="49BC8D15" w14:textId="77777777" w:rsidR="00791488" w:rsidRDefault="00791488" w:rsidP="00791488"/>
    <w:p w14:paraId="617D3D43" w14:textId="77777777" w:rsidR="00791488" w:rsidRDefault="00791488" w:rsidP="00791488"/>
    <w:p w14:paraId="1CA41CFE" w14:textId="77777777" w:rsidR="00791488" w:rsidRDefault="00791488" w:rsidP="00791488"/>
    <w:p w14:paraId="0FB922ED" w14:textId="6C048E27" w:rsidR="00791488" w:rsidRDefault="00791488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E81BF3">
        <w:rPr>
          <w:b/>
          <w:bCs/>
        </w:rPr>
        <w:t>Laminectomy Procedure</w:t>
      </w:r>
    </w:p>
    <w:p w14:paraId="1FD4EF92" w14:textId="52ECF934" w:rsidR="00E81BF3" w:rsidRPr="00E81BF3" w:rsidRDefault="00E81BF3" w:rsidP="00E81BF3">
      <w:pPr>
        <w:pStyle w:val="ListParagraph"/>
        <w:ind w:left="36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>Salvador Lopez</w:t>
      </w:r>
      <w:r>
        <w:rPr>
          <w:rFonts w:cstheme="minorHAnsi"/>
        </w:rPr>
        <w:t xml:space="preserve"> </w:t>
      </w:r>
    </w:p>
    <w:p w14:paraId="4C7D8848" w14:textId="4101D68F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Locate the caudal portion of the T12 lamina that overlaps the rostral portion of T13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Position the tip of the rongeurs underneath this overlapping area </w:t>
      </w:r>
      <w:r w:rsidRPr="001A576B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1A576B">
        <w:rPr>
          <w:lang w:eastAsia="en-IN"/>
        </w:rPr>
        <w:t xml:space="preserve">and gently remove small pieces of the lamina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06E2161D" w14:textId="58D817C0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>pointing to</w:t>
      </w:r>
      <w:r w:rsidR="00791488" w:rsidRPr="001A576B">
        <w:rPr>
          <w:lang w:val="en-IN" w:eastAsia="en-IN"/>
        </w:rPr>
        <w:t xml:space="preserve"> the caudal T12 lamina above the rostral T13.</w:t>
      </w:r>
    </w:p>
    <w:p w14:paraId="0B940400" w14:textId="19F46ADE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inserting the rongeur tip under the lamina</w:t>
      </w:r>
      <w:r w:rsidR="00791488">
        <w:rPr>
          <w:lang w:val="en-IN" w:eastAsia="en-IN"/>
        </w:rPr>
        <w:t>.</w:t>
      </w:r>
    </w:p>
    <w:p w14:paraId="2A7715DA" w14:textId="38339E7C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extracting bone fragments.</w:t>
      </w:r>
    </w:p>
    <w:p w14:paraId="38F038B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358E1254" w14:textId="3A7C10B1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Alternate from one side to the other, continuing to remove portions of the T12 lamina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  <w:r>
        <w:rPr>
          <w:lang w:eastAsia="en-IN"/>
        </w:rPr>
        <w:t>To e</w:t>
      </w:r>
      <w:r w:rsidRPr="001A576B">
        <w:rPr>
          <w:lang w:eastAsia="en-IN"/>
        </w:rPr>
        <w:t>nlarge the opening</w:t>
      </w:r>
      <w:r>
        <w:rPr>
          <w:lang w:eastAsia="en-IN"/>
        </w:rPr>
        <w:t>,</w:t>
      </w:r>
      <w:r w:rsidRPr="001A576B">
        <w:rPr>
          <w:lang w:eastAsia="en-IN"/>
        </w:rPr>
        <w:t xml:space="preserve"> extend the cut into the midline of the process </w:t>
      </w:r>
      <w:r>
        <w:rPr>
          <w:lang w:eastAsia="en-IN"/>
        </w:rPr>
        <w:t>and</w:t>
      </w:r>
      <w:r w:rsidRPr="001A576B">
        <w:rPr>
          <w:lang w:eastAsia="en-IN"/>
        </w:rPr>
        <w:t xml:space="preserve"> expose the spinal cord, forming a hole approximately 5</w:t>
      </w:r>
      <w:r>
        <w:rPr>
          <w:lang w:eastAsia="en-IN"/>
        </w:rPr>
        <w:t xml:space="preserve"> </w:t>
      </w:r>
      <w:proofErr w:type="spellStart"/>
      <w:r w:rsidRPr="001A576B">
        <w:rPr>
          <w:lang w:eastAsia="en-IN"/>
        </w:rPr>
        <w:t>millimeters</w:t>
      </w:r>
      <w:proofErr w:type="spellEnd"/>
      <w:r w:rsidRPr="001A576B">
        <w:rPr>
          <w:lang w:eastAsia="en-IN"/>
        </w:rPr>
        <w:t xml:space="preserve"> acros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661FAF5" w14:textId="3E3D5896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trimming away bone from the T12 lamina from side to side using rongeurs.</w:t>
      </w:r>
    </w:p>
    <w:p w14:paraId="17E545B3" w14:textId="03CE7E79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widening the hole toward the midline until the spinal cord is visible.</w:t>
      </w:r>
    </w:p>
    <w:p w14:paraId="43D8A6C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51AF9C73" w14:textId="063CF44D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Then, p</w:t>
      </w:r>
      <w:r w:rsidRPr="001A576B">
        <w:rPr>
          <w:lang w:eastAsia="en-IN"/>
        </w:rPr>
        <w:t xml:space="preserve">osition the rongeurs under the lamina on both sides and carefully create a uniform channel extending toward the cranial end of T12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5911B900" w14:textId="7863E208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inserting rongeurs beneath both sides of the lamina and clearing a clean channel forward along T12.</w:t>
      </w:r>
    </w:p>
    <w:p w14:paraId="7B7027A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7F30AF2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Repeat the same procedure to remove the lamina from T11 and T10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61F7A680" w14:textId="6BBECC2D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lastRenderedPageBreak/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>
        <w:rPr>
          <w:lang w:val="en-IN" w:eastAsia="en-IN"/>
        </w:rPr>
        <w:t xml:space="preserve"> of </w:t>
      </w:r>
      <w:r w:rsidR="00791488" w:rsidRPr="001A576B">
        <w:rPr>
          <w:lang w:val="en-IN" w:eastAsia="en-IN"/>
        </w:rPr>
        <w:t>lamina</w:t>
      </w:r>
      <w:r w:rsidR="00791488">
        <w:rPr>
          <w:lang w:val="en-IN" w:eastAsia="en-IN"/>
        </w:rPr>
        <w:t xml:space="preserve"> being</w:t>
      </w:r>
      <w:r w:rsidR="00791488" w:rsidRPr="001A576B">
        <w:rPr>
          <w:lang w:val="en-IN" w:eastAsia="en-IN"/>
        </w:rPr>
        <w:t xml:space="preserve"> remov</w:t>
      </w:r>
      <w:r w:rsidR="00791488">
        <w:rPr>
          <w:lang w:val="en-IN" w:eastAsia="en-IN"/>
        </w:rPr>
        <w:t>ed</w:t>
      </w:r>
      <w:r w:rsidR="00791488" w:rsidRPr="001A576B">
        <w:rPr>
          <w:lang w:val="en-IN" w:eastAsia="en-IN"/>
        </w:rPr>
        <w:t xml:space="preserve"> at T11 and T10 using rongeurs.</w:t>
      </w:r>
    </w:p>
    <w:p w14:paraId="0C01AD19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4BB6C5D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Continue the laminectomy by evenly cutting and removing lamina bilaterally up to vertebra T9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55393341" w14:textId="08090F1D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progressing rostrally with symmetrical bone removal up to the level of T9.</w:t>
      </w:r>
    </w:p>
    <w:p w14:paraId="3EB171F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E702E0A" w14:textId="386ED18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Once the laminectomy exposes an adequate area from T10 to T12, gently flush the thecal sac with salin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</w:p>
    <w:p w14:paraId="00A2FEEB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using a syringe to gently irrigate the thecal sac with saline.</w:t>
      </w:r>
    </w:p>
    <w:p w14:paraId="6DC59E0A" w14:textId="77777777" w:rsidR="00791488" w:rsidRDefault="00791488" w:rsidP="00791488"/>
    <w:p w14:paraId="514CDFA7" w14:textId="77777777" w:rsidR="00791488" w:rsidRDefault="00791488" w:rsidP="00791488"/>
    <w:p w14:paraId="0D2CEF33" w14:textId="77777777" w:rsidR="00791488" w:rsidRDefault="00791488" w:rsidP="00791488"/>
    <w:p w14:paraId="0FE12FBA" w14:textId="77777777" w:rsidR="00791488" w:rsidRDefault="00791488" w:rsidP="00791488"/>
    <w:p w14:paraId="4CF0AEE3" w14:textId="2D62DD2F" w:rsidR="00791488" w:rsidRPr="00E81BF3" w:rsidRDefault="00E81BF3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E81BF3">
        <w:rPr>
          <w:b/>
          <w:bCs/>
        </w:rPr>
        <w:t>Durotomy for Treatment Application</w:t>
      </w:r>
    </w:p>
    <w:p w14:paraId="48721CC5" w14:textId="6537D711" w:rsidR="00791488" w:rsidRDefault="00E81BF3" w:rsidP="00791488">
      <w:r>
        <w:rPr>
          <w:rFonts w:cstheme="minorHAnsi"/>
        </w:rPr>
        <w:t xml:space="preserve"> </w:t>
      </w:r>
    </w:p>
    <w:p w14:paraId="5CC69764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Perform the durotomy using the dissection microscope to access the subdural space of the spinal co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49AAD1C3" w14:textId="5CC57560" w:rsidR="00791488" w:rsidRDefault="00E81BF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>
        <w:rPr>
          <w:lang w:val="en-IN" w:eastAsia="en-IN"/>
        </w:rPr>
        <w:t>Talent gathering instruments for durotomy.</w:t>
      </w:r>
    </w:p>
    <w:p w14:paraId="39877057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393DF809" w14:textId="4A9BEEE2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Bend a 27-gauge needle to a 90-degree angle with the bevel facing upwa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 w:rsidR="00E81BF3">
        <w:rPr>
          <w:lang w:eastAsia="en-IN"/>
        </w:rPr>
        <w:t xml:space="preserve"> </w:t>
      </w:r>
      <w:r w:rsidR="00E81BF3" w:rsidRPr="001A576B">
        <w:rPr>
          <w:lang w:eastAsia="en-IN"/>
        </w:rPr>
        <w:t xml:space="preserve">At the desired entry point, pierce the dura mater gently with the tip of the bent needle </w:t>
      </w:r>
      <w:r w:rsidR="00E81BF3" w:rsidRPr="001A576B">
        <w:rPr>
          <w:b/>
          <w:bCs/>
          <w:lang w:eastAsia="en-IN"/>
        </w:rPr>
        <w:t>[</w:t>
      </w:r>
      <w:r w:rsidR="00E81BF3">
        <w:rPr>
          <w:b/>
          <w:bCs/>
          <w:lang w:eastAsia="en-IN"/>
        </w:rPr>
        <w:t>2</w:t>
      </w:r>
      <w:r w:rsidR="00E81BF3" w:rsidRPr="001A576B">
        <w:rPr>
          <w:b/>
          <w:bCs/>
          <w:lang w:eastAsia="en-IN"/>
        </w:rPr>
        <w:t>]</w:t>
      </w:r>
      <w:r w:rsidR="00E81BF3" w:rsidRPr="001A576B">
        <w:rPr>
          <w:lang w:eastAsia="en-IN"/>
        </w:rPr>
        <w:t>.</w:t>
      </w:r>
    </w:p>
    <w:p w14:paraId="19615514" w14:textId="77777777" w:rsidR="00791488" w:rsidRPr="001A576B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holding the 27-gauge needle with forceps and bending it to a right angle with the bevel oriented upward.</w:t>
      </w:r>
    </w:p>
    <w:p w14:paraId="78253550" w14:textId="0FB3C910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791488" w:rsidRPr="001A576B">
        <w:rPr>
          <w:lang w:val="en-IN" w:eastAsia="en-IN"/>
        </w:rPr>
        <w:t xml:space="preserve">needle </w:t>
      </w:r>
      <w:r>
        <w:rPr>
          <w:lang w:val="en-IN" w:eastAsia="en-IN"/>
        </w:rPr>
        <w:t xml:space="preserve">tip </w:t>
      </w:r>
      <w:r w:rsidR="00791488" w:rsidRPr="001A576B">
        <w:rPr>
          <w:lang w:val="en-IN" w:eastAsia="en-IN"/>
        </w:rPr>
        <w:t>piercing the dura mater with delicate pressure at the target location.</w:t>
      </w:r>
    </w:p>
    <w:p w14:paraId="2AF0E856" w14:textId="77777777" w:rsidR="004D6AE3" w:rsidRPr="001A576B" w:rsidRDefault="004D6AE3" w:rsidP="004D6AE3">
      <w:pPr>
        <w:pStyle w:val="ShotDescription"/>
        <w:ind w:left="720" w:firstLine="0"/>
        <w:rPr>
          <w:lang w:val="en-IN" w:eastAsia="en-IN"/>
        </w:rPr>
      </w:pPr>
    </w:p>
    <w:p w14:paraId="467B3E1D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Once the dura is punctured, carefully lift the needle dorsally to tear a circular hole in the dura, no more than 2 </w:t>
      </w:r>
      <w:proofErr w:type="spellStart"/>
      <w:r w:rsidRPr="001A576B">
        <w:rPr>
          <w:lang w:eastAsia="en-IN"/>
        </w:rPr>
        <w:t>millimeters</w:t>
      </w:r>
      <w:proofErr w:type="spellEnd"/>
      <w:r w:rsidRPr="001A576B">
        <w:rPr>
          <w:lang w:eastAsia="en-IN"/>
        </w:rPr>
        <w:t xml:space="preserve"> on either side of the midline blood vessel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Look for a slight leakage of cerebrospinal fluid to confirm successful durotomy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010AC8B6" w14:textId="32FD5862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lifting the needle dorsally to create a small round opening in the dura mater.</w:t>
      </w:r>
    </w:p>
    <w:p w14:paraId="15C2B05B" w14:textId="463C9360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E81BF3">
        <w:rPr>
          <w:lang w:val="en-IN" w:eastAsia="en-IN"/>
        </w:rPr>
        <w:t>pointing to the</w:t>
      </w:r>
      <w:r w:rsidR="00791488" w:rsidRPr="001A576B">
        <w:rPr>
          <w:lang w:val="en-IN" w:eastAsia="en-IN"/>
        </w:rPr>
        <w:t xml:space="preserve"> Fluid seeping from the dura as a sign of successful durotomy.</w:t>
      </w:r>
    </w:p>
    <w:p w14:paraId="67A6EF6D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68F45C6A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Confirm that the chosen site for the durotomy and the region directly in front of it are free of branching blood vessels from the midline vessel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018A2D2F" w14:textId="0C501B08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Microscope view </w:t>
      </w:r>
      <w:r w:rsidR="00E81BF3">
        <w:rPr>
          <w:lang w:val="en-IN" w:eastAsia="en-IN"/>
        </w:rPr>
        <w:t>showing</w:t>
      </w:r>
      <w:r w:rsidR="00791488" w:rsidRPr="001A576B">
        <w:rPr>
          <w:lang w:val="en-IN" w:eastAsia="en-IN"/>
        </w:rPr>
        <w:t xml:space="preserve"> a clear area around the midline vessel at the entry site.</w:t>
      </w:r>
    </w:p>
    <w:p w14:paraId="689CFC52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2CF417A0" w14:textId="133AC99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e the holes made in the dura to deliver treatment or insert a device into the subdural spac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For this protocol, insert intrathecal catheters either to guide a stimulation device or </w:t>
      </w:r>
      <w:r w:rsidR="00E81BF3">
        <w:rPr>
          <w:lang w:eastAsia="en-IN"/>
        </w:rPr>
        <w:t xml:space="preserve">to </w:t>
      </w:r>
      <w:r w:rsidRPr="001A576B">
        <w:rPr>
          <w:lang w:eastAsia="en-IN"/>
        </w:rPr>
        <w:t xml:space="preserve">inject hydrogel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2B3B2DC5" w14:textId="74C9AF21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using fine tools to insert an intrathecal catheter through the dural hole.</w:t>
      </w:r>
    </w:p>
    <w:p w14:paraId="185798FA" w14:textId="449C7457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proofErr w:type="gramStart"/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>:</w:t>
      </w:r>
      <w:proofErr w:type="gramEnd"/>
      <w:r w:rsidR="00791488" w:rsidRPr="001A576B">
        <w:rPr>
          <w:lang w:val="en-IN" w:eastAsia="en-IN"/>
        </w:rPr>
        <w:t xml:space="preserve"> Close-up of the catheter guiding the device or hydrogel into the subdural space.</w:t>
      </w:r>
    </w:p>
    <w:p w14:paraId="7DE69DA5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739465B4" w14:textId="7777777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Confirm that the catheter tips are visible under the dura mater before proceeding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 successful placement is evident if the catheters glide beneath the dural membrane and over the small spinal blood vessel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>.</w:t>
      </w:r>
    </w:p>
    <w:p w14:paraId="1F0E9966" w14:textId="7947FBB8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View of the catheter tips beneath the transparent dura.</w:t>
      </w:r>
    </w:p>
    <w:p w14:paraId="0E1FA89D" w14:textId="771EF272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4D6AE3">
        <w:rPr>
          <w:highlight w:val="yellow"/>
          <w:lang w:val="en-IN" w:eastAsia="en-IN"/>
        </w:rPr>
        <w:t>SCOPE</w:t>
      </w:r>
      <w:r>
        <w:rPr>
          <w:lang w:val="en-IN" w:eastAsia="en-IN"/>
        </w:rPr>
        <w:t>:</w:t>
      </w:r>
      <w:r w:rsidRPr="001A576B">
        <w:rPr>
          <w:lang w:val="en-IN" w:eastAsia="en-IN"/>
        </w:rPr>
        <w:t xml:space="preserve"> </w:t>
      </w:r>
      <w:r w:rsidR="00791488" w:rsidRPr="001A576B">
        <w:rPr>
          <w:lang w:val="en-IN" w:eastAsia="en-IN"/>
        </w:rPr>
        <w:t xml:space="preserve"> Catheters smoothly sliding over spinal vessels beneath the dura.</w:t>
      </w:r>
    </w:p>
    <w:p w14:paraId="6B14E0B0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6F94383E" w14:textId="1AFCC24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>After delivering the treatment, insert a piece of sterile surgical gel</w:t>
      </w:r>
      <w:r w:rsidR="00E81BF3">
        <w:rPr>
          <w:lang w:eastAsia="en-IN"/>
        </w:rPr>
        <w:t>-</w:t>
      </w:r>
      <w:r w:rsidRPr="001A576B">
        <w:rPr>
          <w:lang w:eastAsia="en-IN"/>
        </w:rPr>
        <w:t xml:space="preserve">foam into the laminectomy cavity to promote haemostasis, aid healing, and maintain spinal struc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</w:p>
    <w:p w14:paraId="243E9EFB" w14:textId="7777777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positioning a rectangular piece of gelfoam into the exposed spinal cavity.</w:t>
      </w:r>
    </w:p>
    <w:p w14:paraId="75D636F5" w14:textId="77777777" w:rsidR="00E81BF3" w:rsidRPr="001A576B" w:rsidRDefault="00E81BF3" w:rsidP="00E81BF3">
      <w:pPr>
        <w:pStyle w:val="ShotDescription"/>
        <w:ind w:firstLine="0"/>
        <w:rPr>
          <w:lang w:val="en-IN" w:eastAsia="en-IN"/>
        </w:rPr>
      </w:pPr>
    </w:p>
    <w:p w14:paraId="1165D1C9" w14:textId="7D54F7C9" w:rsidR="00791488" w:rsidRPr="001A576B" w:rsidRDefault="00E81BF3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Finally, u</w:t>
      </w:r>
      <w:r w:rsidR="00791488" w:rsidRPr="001A576B">
        <w:rPr>
          <w:lang w:eastAsia="en-IN"/>
        </w:rPr>
        <w:t>se 4-0</w:t>
      </w:r>
      <w:r>
        <w:rPr>
          <w:lang w:eastAsia="en-IN"/>
        </w:rPr>
        <w:t xml:space="preserve"> </w:t>
      </w:r>
      <w:r w:rsidRPr="00E81BF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E81BF3">
        <w:rPr>
          <w:i/>
          <w:iCs/>
          <w:color w:val="EE0000"/>
          <w:lang w:eastAsia="en-IN"/>
        </w:rPr>
        <w:t>)</w:t>
      </w:r>
      <w:r w:rsidR="00791488" w:rsidRPr="001A576B">
        <w:rPr>
          <w:lang w:eastAsia="en-IN"/>
        </w:rPr>
        <w:t xml:space="preserve"> polydioxanone absorbable suture to close the muscle and skin layers above the spine </w:t>
      </w:r>
      <w:r w:rsidR="00791488" w:rsidRPr="001A576B">
        <w:rPr>
          <w:b/>
          <w:bCs/>
          <w:lang w:eastAsia="en-IN"/>
        </w:rPr>
        <w:t>[1]</w:t>
      </w:r>
      <w:r w:rsidR="00791488" w:rsidRPr="001A576B">
        <w:rPr>
          <w:lang w:eastAsia="en-IN"/>
        </w:rPr>
        <w:t>.</w:t>
      </w:r>
    </w:p>
    <w:p w14:paraId="0A2DD441" w14:textId="77777777" w:rsidR="00791488" w:rsidRPr="001A576B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stitching the muscle and skin layers closed using absorbable sutures.</w:t>
      </w:r>
    </w:p>
    <w:p w14:paraId="1B3478FD" w14:textId="77777777" w:rsidR="00791488" w:rsidRPr="001A576B" w:rsidRDefault="00791488" w:rsidP="00791488"/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6FDD2567" w:rsidR="00495959" w:rsidRPr="000F326F" w:rsidRDefault="00495959" w:rsidP="00E81BF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FC41E1F" w14:textId="77777777" w:rsidR="00E81BF3" w:rsidRDefault="00E81BF3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A51660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774C7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37F153E6" w:rsidR="00495959" w:rsidRPr="00B07A3B" w:rsidRDefault="008D7891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8D7891">
        <w:rPr>
          <w:rFonts w:cstheme="minorHAnsi"/>
        </w:rPr>
        <w:t xml:space="preserve">A bioelectronic device was implanted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8D7891">
        <w:rPr>
          <w:rFonts w:cstheme="minorHAnsi"/>
          <w:b/>
          <w:bCs/>
        </w:rPr>
        <w:t>]</w:t>
      </w:r>
      <w:r w:rsidRPr="008D7891">
        <w:rPr>
          <w:rFonts w:cstheme="minorHAnsi"/>
        </w:rPr>
        <w:t xml:space="preserve"> or a hydrogel was delivered in</w:t>
      </w:r>
      <w:r w:rsidR="00FA74D0">
        <w:rPr>
          <w:rFonts w:cstheme="minorHAnsi"/>
        </w:rPr>
        <w:t>to</w:t>
      </w:r>
      <w:r w:rsidRPr="008D7891">
        <w:rPr>
          <w:rFonts w:cstheme="minorHAnsi"/>
        </w:rPr>
        <w:t xml:space="preserve"> </w:t>
      </w:r>
      <w:r w:rsidR="00FA74D0" w:rsidRPr="008D7891">
        <w:rPr>
          <w:rFonts w:cstheme="minorHAnsi"/>
        </w:rPr>
        <w:t>6</w:t>
      </w:r>
      <w:r w:rsidR="00FA74D0">
        <w:rPr>
          <w:rFonts w:cstheme="minorHAnsi"/>
        </w:rPr>
        <w:t>-to-</w:t>
      </w:r>
      <w:r w:rsidR="00FA74D0" w:rsidRPr="008D7891">
        <w:rPr>
          <w:rFonts w:cstheme="minorHAnsi"/>
        </w:rPr>
        <w:t>8-week-old</w:t>
      </w:r>
      <w:r w:rsidRPr="008D7891">
        <w:rPr>
          <w:rFonts w:cstheme="minorHAnsi"/>
        </w:rPr>
        <w:t xml:space="preserve"> Sprague-Dawley rats</w:t>
      </w:r>
      <w:r>
        <w:rPr>
          <w:rFonts w:cstheme="minorHAnsi"/>
        </w:rPr>
        <w:t xml:space="preserve">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D7891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42CA778B" w:rsidR="00495959" w:rsidRDefault="0049595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D7891"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 w:rsidR="008D7891">
        <w:rPr>
          <w:rFonts w:cstheme="minorHAnsi"/>
        </w:rPr>
        <w:t>A</w:t>
      </w:r>
    </w:p>
    <w:p w14:paraId="5CDEE407" w14:textId="2C973BE9" w:rsidR="008D7891" w:rsidRDefault="008D7891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>
        <w:rPr>
          <w:rFonts w:cstheme="minorHAnsi"/>
        </w:rPr>
        <w:t>B</w:t>
      </w:r>
    </w:p>
    <w:p w14:paraId="138DE842" w14:textId="77777777" w:rsidR="008D7891" w:rsidRPr="00B07A3B" w:rsidRDefault="008D7891" w:rsidP="008D789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F11E3AB" w:rsidR="00495959" w:rsidRDefault="00A250C9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A250C9">
        <w:rPr>
          <w:rFonts w:cstheme="minorHAnsi"/>
        </w:rPr>
        <w:t>Following each procedure, all animals maintained normal motor function with no difference in BBB score between groups 7 days post-procedure, indicating the safe implementation of the described protocol</w:t>
      </w:r>
      <w:r>
        <w:rPr>
          <w:rFonts w:cstheme="minorHAnsi"/>
        </w:rPr>
        <w:t xml:space="preserve"> </w:t>
      </w:r>
      <w:r w:rsidRPr="00A250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250C9">
        <w:rPr>
          <w:rFonts w:cstheme="minorHAnsi"/>
          <w:b/>
          <w:bCs/>
        </w:rPr>
        <w:t>]</w:t>
      </w:r>
      <w:r w:rsidRPr="00A250C9">
        <w:rPr>
          <w:rFonts w:cstheme="minorHAnsi"/>
        </w:rPr>
        <w:t>.</w:t>
      </w:r>
    </w:p>
    <w:p w14:paraId="55E631FA" w14:textId="15DD7A03" w:rsidR="00A250C9" w:rsidRPr="00B07A3B" w:rsidRDefault="00A250C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 </w:t>
      </w:r>
      <w:r w:rsidRPr="00A250C9">
        <w:rPr>
          <w:rFonts w:cstheme="minorHAnsi"/>
          <w:i/>
          <w:iCs/>
          <w:color w:val="3333FF"/>
        </w:rPr>
        <w:t>Video editor: Highlight the black, blue and yellowish dot for D7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550E8138" w14:textId="77777777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Calibri" w:eastAsia="SimSun" w:hAnsi="Calibri"/>
          <w:color w:val="000000"/>
          <w:sz w:val="44"/>
          <w:szCs w:val="34"/>
          <w:highlight w:val="yellow"/>
        </w:rPr>
        <w:t>NOTE to the Authors:</w:t>
      </w:r>
      <w:r w:rsidRPr="004D6AE3">
        <w:rPr>
          <w:rFonts w:ascii="Calibri" w:eastAsia="SimSun" w:hAnsi="Calibri"/>
          <w:color w:val="000000"/>
          <w:sz w:val="44"/>
          <w:szCs w:val="34"/>
          <w:highlight w:val="yellow"/>
        </w:rPr>
        <w:br/>
      </w:r>
      <w:r w:rsidRPr="004D6AE3">
        <w:rPr>
          <w:rFonts w:ascii="Calibri" w:eastAsia="SimSun" w:hAnsi="Calibri"/>
          <w:color w:val="000000"/>
          <w:highlight w:val="yellow"/>
        </w:rPr>
        <w:br/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1. It's better if you upload the video files for the scope shots (tagged as SCOPE) after naming each file according to the shot number (3-digit bullet, </w:t>
      </w:r>
      <w:proofErr w:type="spellStart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70C58C6D" w14:textId="77777777" w:rsid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8801DCF" w14:textId="244E7404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note that every 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</w:t>
      </w:r>
    </w:p>
    <w:p w14:paraId="56044738" w14:textId="77777777" w:rsidR="004D6AE3" w:rsidRPr="004D6AE3" w:rsidRDefault="004D6AE3" w:rsidP="004D6AE3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D2D11F2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4516729D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2. But if you prefer to record all the steps together in a continuous video and upload a single file, that is okay.</w:t>
      </w:r>
    </w:p>
    <w:p w14:paraId="0937DB10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3EDBA91D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BF38F23" w14:textId="77777777" w:rsidR="004D6AE3" w:rsidRPr="004D6AE3" w:rsidRDefault="004D6AE3" w:rsidP="004D6AE3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example, if the action described in shot 2.1.2 is present in the fil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</w:t>
      </w:r>
      <w:proofErr w:type="gramStart"/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45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 ,</w:t>
      </w:r>
      <w:proofErr w:type="gramEnd"/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then write the following in the script after each shot description. </w:t>
      </w:r>
    </w:p>
    <w:p w14:paraId="19C6DDC6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7D36C746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Shot 2.1.2 SCOPE: performing ........... action.  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3987BA2C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OPE: cutting the.................part...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26FDF9A3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lastRenderedPageBreak/>
        <w:br/>
        <w:t>Again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, only 20 to 25 seconds per shot</w:t>
      </w:r>
    </w:p>
    <w:p w14:paraId="785E98E9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01D1369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f a particular shot takes minutes to complete, please choose timestamps at th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4D6AE3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567E8B38" w14:textId="77777777" w:rsidR="004D6AE3" w:rsidRPr="004D6AE3" w:rsidRDefault="004D6AE3" w:rsidP="004D6AE3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C79D523" w14:textId="4FAFC8A5" w:rsidR="004D6AE3" w:rsidRPr="00495959" w:rsidRDefault="004D6AE3" w:rsidP="004D6AE3">
      <w:pPr>
        <w:rPr>
          <w:rFonts w:eastAsia="Times New Roman" w:cstheme="minorHAnsi"/>
          <w:sz w:val="52"/>
        </w:rPr>
      </w:pP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xample: 3.1.1 SCOPE: </w:t>
      </w:r>
      <w:r w:rsidRPr="004D6AE3">
        <w:rPr>
          <w:rFonts w:ascii="Calibri" w:eastAsia="SimSun" w:hAnsi="Calibri"/>
          <w:color w:val="000000"/>
          <w:highlight w:val="yellow"/>
          <w:lang w:val="en-IN" w:eastAsia="en-IN"/>
        </w:rPr>
        <w:t>inserting a 7-gauge intravenous needle into the aorta and clamping it securely</w:t>
      </w:r>
      <w:r w:rsidRPr="004D6AE3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4D6AE3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4D6AE3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</w:p>
    <w:sectPr w:rsidR="004D6AE3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7-23T15:58:00Z" w:initials="PG">
    <w:p w14:paraId="6BDB2B04" w14:textId="77777777" w:rsidR="00C91459" w:rsidRDefault="00C91459" w:rsidP="00C91459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yellow"/>
          <w:lang w:val="en-IN"/>
        </w:rPr>
        <w:t>Please refer to the guidelines regarding scope footage timestamps in the last pa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BDB2B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8FD7D4C" w16cex:dateUtc="2025-07-23T1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BDB2B04" w16cid:durableId="68FD7D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2110D" w14:textId="77777777" w:rsidR="000D05A0" w:rsidRDefault="000D05A0">
      <w:r>
        <w:separator/>
      </w:r>
    </w:p>
    <w:p w14:paraId="6F550612" w14:textId="77777777" w:rsidR="000D05A0" w:rsidRDefault="000D05A0"/>
  </w:endnote>
  <w:endnote w:type="continuationSeparator" w:id="0">
    <w:p w14:paraId="6E2AE2C0" w14:textId="77777777" w:rsidR="000D05A0" w:rsidRDefault="000D05A0">
      <w:r>
        <w:continuationSeparator/>
      </w:r>
    </w:p>
    <w:p w14:paraId="7E49CD24" w14:textId="77777777" w:rsidR="000D05A0" w:rsidRDefault="000D05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570213" w:rsidR="00ED23F4" w:rsidRPr="00790E8C" w:rsidRDefault="00336C61" w:rsidP="00FA74D0">
    <w:pPr>
      <w:pStyle w:val="Footer"/>
      <w:tabs>
        <w:tab w:val="clear" w:pos="8640"/>
        <w:tab w:val="left" w:pos="54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044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A74D0">
      <w:rPr>
        <w:rFonts w:cstheme="minorHAnsi"/>
      </w:rPr>
      <w:t xml:space="preserve"> July </w:t>
    </w:r>
    <w:r w:rsidR="00FA74D0">
      <w:rPr>
        <w:rFonts w:cstheme="minorHAnsi"/>
      </w:rPr>
      <w:t>23</w:t>
    </w:r>
    <w:r w:rsidR="00FA74D0">
      <w:rPr>
        <w:rFonts w:cstheme="minorHAnsi"/>
      </w:rPr>
      <w:t xml:space="preserve">, </w:t>
    </w:r>
    <w:proofErr w:type="gramStart"/>
    <w:r w:rsidR="00FA74D0">
      <w:rPr>
        <w:rFonts w:cstheme="minorHAnsi"/>
      </w:rPr>
      <w:t>2025</w:t>
    </w:r>
    <w:proofErr w:type="gramEnd"/>
    <w:r w:rsidR="00FA7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8CE24" w14:textId="77777777" w:rsidR="000D05A0" w:rsidRDefault="000D05A0">
      <w:r>
        <w:separator/>
      </w:r>
    </w:p>
    <w:p w14:paraId="0AF9355D" w14:textId="77777777" w:rsidR="000D05A0" w:rsidRDefault="000D05A0"/>
  </w:footnote>
  <w:footnote w:type="continuationSeparator" w:id="0">
    <w:p w14:paraId="0F45930C" w14:textId="77777777" w:rsidR="000D05A0" w:rsidRDefault="000D05A0">
      <w:r>
        <w:continuationSeparator/>
      </w:r>
    </w:p>
    <w:p w14:paraId="7B26E3FC" w14:textId="77777777" w:rsidR="000D05A0" w:rsidRDefault="000D05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189D18" w:rsidR="00336C61" w:rsidRPr="006D3AC7" w:rsidRDefault="00336C61" w:rsidP="004D6A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4D6AE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A066175"/>
    <w:multiLevelType w:val="multilevel"/>
    <w:tmpl w:val="22A8079E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color w:val="000000" w:themeColor="text1"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Times" w:hint="default"/>
        <w:b w:val="0"/>
        <w:bCs/>
        <w:color w:val="000000" w:themeColor="text1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b w:val="0"/>
        <w:bCs/>
        <w:color w:val="000000" w:themeColor="text1"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" w:hint="default"/>
        <w:b/>
        <w:color w:val="000000" w:themeColor="text1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" w:hint="default"/>
        <w:b/>
        <w:color w:val="000000" w:themeColor="text1"/>
        <w:u w:val="single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66931181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37C82"/>
    <w:rsid w:val="0004142D"/>
    <w:rsid w:val="00043807"/>
    <w:rsid w:val="00045112"/>
    <w:rsid w:val="00055137"/>
    <w:rsid w:val="00056C37"/>
    <w:rsid w:val="00074929"/>
    <w:rsid w:val="00083792"/>
    <w:rsid w:val="00085AB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A0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1E81"/>
    <w:rsid w:val="000F326F"/>
    <w:rsid w:val="0010143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37947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AD4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DD7"/>
    <w:rsid w:val="00395684"/>
    <w:rsid w:val="003A1109"/>
    <w:rsid w:val="003A49C2"/>
    <w:rsid w:val="003B00BE"/>
    <w:rsid w:val="003B3E2A"/>
    <w:rsid w:val="003B5E26"/>
    <w:rsid w:val="003B68EB"/>
    <w:rsid w:val="003C1044"/>
    <w:rsid w:val="003C2AEF"/>
    <w:rsid w:val="003C32EC"/>
    <w:rsid w:val="003D0847"/>
    <w:rsid w:val="003D0FD6"/>
    <w:rsid w:val="003D40E8"/>
    <w:rsid w:val="003E2BC9"/>
    <w:rsid w:val="003E32B3"/>
    <w:rsid w:val="003F1DBE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C2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6EBE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AE3"/>
    <w:rsid w:val="004E0C5A"/>
    <w:rsid w:val="004E2BE1"/>
    <w:rsid w:val="004E35F1"/>
    <w:rsid w:val="004E3F8E"/>
    <w:rsid w:val="004E4801"/>
    <w:rsid w:val="004E5008"/>
    <w:rsid w:val="004F2DB5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00D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14C2"/>
    <w:rsid w:val="00724E3B"/>
    <w:rsid w:val="00726488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5A72"/>
    <w:rsid w:val="0076691B"/>
    <w:rsid w:val="0077071A"/>
    <w:rsid w:val="00772380"/>
    <w:rsid w:val="00772548"/>
    <w:rsid w:val="00777388"/>
    <w:rsid w:val="00785075"/>
    <w:rsid w:val="00790E8C"/>
    <w:rsid w:val="00791488"/>
    <w:rsid w:val="007A149A"/>
    <w:rsid w:val="007A4E1D"/>
    <w:rsid w:val="007B0FBB"/>
    <w:rsid w:val="007B3E0E"/>
    <w:rsid w:val="007B72C5"/>
    <w:rsid w:val="007C2ECF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6BF8"/>
    <w:rsid w:val="0082791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13FD"/>
    <w:rsid w:val="008A413E"/>
    <w:rsid w:val="008A7A3E"/>
    <w:rsid w:val="008C642C"/>
    <w:rsid w:val="008D0E4A"/>
    <w:rsid w:val="008D2A6A"/>
    <w:rsid w:val="008D52FB"/>
    <w:rsid w:val="008D5443"/>
    <w:rsid w:val="008D58EC"/>
    <w:rsid w:val="008D789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3E9F"/>
    <w:rsid w:val="009774C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50C9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148"/>
    <w:rsid w:val="00A72DFD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8E6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44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CF9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297C"/>
    <w:rsid w:val="00C836F3"/>
    <w:rsid w:val="00C91459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4364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0128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1A62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73A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1BF3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6A40"/>
    <w:rsid w:val="00EF4E2B"/>
    <w:rsid w:val="00F0293A"/>
    <w:rsid w:val="00F045D1"/>
    <w:rsid w:val="00F04E9E"/>
    <w:rsid w:val="00F0753A"/>
    <w:rsid w:val="00F10CF8"/>
    <w:rsid w:val="00F10FAD"/>
    <w:rsid w:val="00F146E3"/>
    <w:rsid w:val="00F153F4"/>
    <w:rsid w:val="00F22150"/>
    <w:rsid w:val="00F22F5E"/>
    <w:rsid w:val="00F3061E"/>
    <w:rsid w:val="00F35094"/>
    <w:rsid w:val="00F35B29"/>
    <w:rsid w:val="00F3618A"/>
    <w:rsid w:val="00F4412A"/>
    <w:rsid w:val="00F538C2"/>
    <w:rsid w:val="00F563AC"/>
    <w:rsid w:val="00F56A75"/>
    <w:rsid w:val="00F60B45"/>
    <w:rsid w:val="00F60C18"/>
    <w:rsid w:val="00F64903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4D0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14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14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14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14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14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14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9148" TargetMode="External"/><Relationship Id="rId13" Type="http://schemas.openxmlformats.org/officeDocument/2006/relationships/hyperlink" Target="https://review.jove.com/account/file-uploader?src=20929148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E8C97-B229-45BB-96E9-CFD2C4AF8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17</Words>
  <Characters>13299</Characters>
  <Application>Microsoft Office Word</Application>
  <DocSecurity>0</DocSecurity>
  <Lines>316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23T10:31:00Z</dcterms:created>
  <dcterms:modified xsi:type="dcterms:W3CDTF">2025-07-2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